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3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атематическую модель хищник-жертва - модель Лотки-Вольтерр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хищник-жертв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. Найти стационарное состояние системы.</w:t>
      </w:r>
    </w:p>
    <w:bookmarkEnd w:id="21"/>
    <w:bookmarkStart w:id="22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модель хищник-жертва, а предметом исследования - графики зависимости численности популяций, графики изменения численности популяций для конкретного случая.</w:t>
      </w:r>
    </w:p>
    <w:bookmarkEnd w:id="22"/>
    <w:bookmarkStart w:id="23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d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система возвращается в начальное состояние. 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 противофазе.</w:t>
      </w:r>
    </w:p>
    <w:bookmarkEnd w:id="23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Я построила модель с данными начальными условиями в Modelica. Увидеть его можно на Рисунке 1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189863"/>
            <wp:effectExtent b="0" l="0" r="0" t="0"/>
            <wp:docPr descr="Уравнения хищник-жертва" title="" id="1" name="Picture"/>
            <a:graphic>
              <a:graphicData uri="http://schemas.openxmlformats.org/drawingml/2006/picture">
                <pic:pic>
                  <pic:nvPicPr>
                    <pic:cNvPr descr="image/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равнения хищник-жертва</w:t>
      </w:r>
    </w:p>
    <w:bookmarkEnd w:id="26"/>
    <w:bookmarkStart w:id="29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Построила график зависимости численности хищников от численности жертв для этого случая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00</m:t>
        </m:r>
        <m:r>
          <m:rPr>
            <m:sty m:val="p"/>
          </m:rPr>
          <m:t>]</m:t>
        </m:r>
      </m:oMath>
      <w:r>
        <w:t xml:space="preserve"> </w:t>
      </w:r>
      <w:r>
        <w:t xml:space="preserve">и шагом 0.1. График изображен на следующем рисунке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8" w:name="fig:002"/>
      <w:r>
        <w:drawing>
          <wp:inline>
            <wp:extent cx="5334000" cy="2725572"/>
            <wp:effectExtent b="0" l="0" r="0" t="0"/>
            <wp:docPr descr="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bookmarkEnd w:id="29"/>
    <w:bookmarkStart w:id="32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Построила графики изменения численности хищников и численности жертв, которые изображены на Рисунке 3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1" w:name="fig:003"/>
      <w:r>
        <w:drawing>
          <wp:inline>
            <wp:extent cx="5334000" cy="2756548"/>
            <wp:effectExtent b="0" l="0" r="0" t="0"/>
            <wp:docPr descr="Графики изменения численности хищников и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и изменения численности хищников и численности жертв</w:t>
      </w:r>
    </w:p>
    <w:bookmarkEnd w:id="32"/>
    <w:bookmarkStart w:id="35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Нашла стационарное состояние системы. Стационарная точка имеет координаты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1</m:t>
        </m:r>
        <m:r>
          <m:rPr>
            <m:sty m:val="p"/>
          </m:rPr>
          <m:t>,</m:t>
        </m:r>
        <m:r>
          <m:t>y</m:t>
        </m:r>
        <m:r>
          <m:t>1</m:t>
        </m:r>
        <m:r>
          <m:rPr>
            <m:sty m:val="p"/>
          </m:rPr>
          <m:t>)</m:t>
        </m:r>
      </m:oMath>
      <w:r>
        <w:t xml:space="preserve">, значение которых не совпадает с начальными условиями, потому численность жертв и хищников колеблется вокруг этой точки, что можно увидеть на Рисунке 4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4" w:name="fig:004"/>
      <w:r>
        <w:drawing>
          <wp:inline>
            <wp:extent cx="5334000" cy="2069779"/>
            <wp:effectExtent b="0" l="0" r="0" t="0"/>
            <wp:docPr descr="Стационарная точка" title="" id="1" name="Picture"/>
            <a:graphic>
              <a:graphicData uri="http://schemas.openxmlformats.org/drawingml/2006/picture">
                <pic:pic>
                  <pic:nvPicPr>
                    <pic:cNvPr descr="image/st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тационарная точка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моделью Лотки-Вольтерры, рассмотрела ее при определенных начальных условиях, найдя стационарную точку системы, построив график зависимости численности хищников от численности жертв, а также графики изменения численности хищников и численности жертв. Результаты работы находятся в [репозитории на GitHub] (https://github.com/ZlataDyachenko/workD), а также есть [скринкаст выполнения лабораторной работы] (https://www.youtube.com/watch?v=hnTCNuxJn7s)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ыполнила Дяченко Злата Константиновна, НФИбд-03-18</dc:creator>
  <dc:language>ru-RU</dc:language>
  <cp:keywords/>
  <dcterms:created xsi:type="dcterms:W3CDTF">2021-03-13T18:26:32Z</dcterms:created>
  <dcterms:modified xsi:type="dcterms:W3CDTF">2021-03-13T18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eacher">
    <vt:lpwstr>Преподаватель: Кулябов Дмитрий Сергеевич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